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AB640" w14:textId="77777777" w:rsidR="00F36FC5" w:rsidRPr="00B90CFB" w:rsidRDefault="00312CB5" w:rsidP="00F36FC5">
      <w:pPr>
        <w:rPr>
          <w:b/>
        </w:rPr>
      </w:pPr>
      <w:r w:rsidRPr="00B90CFB">
        <w:rPr>
          <w:b/>
        </w:rPr>
        <w:t>Unit 5 Graded Exercise 2</w:t>
      </w:r>
    </w:p>
    <w:p w14:paraId="6BFE832C" w14:textId="77777777" w:rsidR="00A20A01" w:rsidRPr="00A20A01" w:rsidRDefault="00A20A01" w:rsidP="00A20A01">
      <w:r w:rsidRPr="00A20A01">
        <w:t xml:space="preserve">The following questions come from the </w:t>
      </w:r>
      <w:r w:rsidR="00B90CFB">
        <w:t>“</w:t>
      </w:r>
      <w:r w:rsidRPr="00A20A01">
        <w:t>Check your understanding</w:t>
      </w:r>
      <w:r w:rsidR="00B90CFB">
        <w:t>”</w:t>
      </w:r>
      <w:r w:rsidRPr="00A20A01">
        <w:t xml:space="preserve"> examples of </w:t>
      </w:r>
      <w:r w:rsidR="00B90CFB">
        <w:t>C</w:t>
      </w:r>
      <w:r w:rsidRPr="00A20A01">
        <w:t>hapter</w:t>
      </w:r>
      <w:r w:rsidR="00B90CFB">
        <w:t>s</w:t>
      </w:r>
      <w:r w:rsidRPr="00A20A01">
        <w:t xml:space="preserve"> 15</w:t>
      </w:r>
      <w:r w:rsidR="00E94A9A">
        <w:t xml:space="preserve"> &amp; 16</w:t>
      </w:r>
      <w:r w:rsidRPr="00A20A01">
        <w:t xml:space="preserve"> in your textbook.</w:t>
      </w:r>
    </w:p>
    <w:p w14:paraId="1DFB2B98" w14:textId="77777777" w:rsidR="00A20A01" w:rsidRPr="00A20A01" w:rsidRDefault="00B90CFB" w:rsidP="00A20A01">
      <w:r w:rsidRPr="00F913B6">
        <w:t>After you</w:t>
      </w:r>
      <w:r>
        <w:t xml:space="preserve"> are finished, please submit a</w:t>
      </w:r>
      <w:r w:rsidRPr="00F913B6">
        <w:t xml:space="preserve"> Microsoft Word file that contains screenshots </w:t>
      </w:r>
      <w:r>
        <w:t>the SQL queries, the output, and please put a comment line in each query with your name</w:t>
      </w:r>
      <w:r w:rsidRPr="00F913B6">
        <w:t xml:space="preserve">. </w:t>
      </w:r>
      <w:r w:rsidR="004912D6">
        <w:t xml:space="preserve">Note: No screen shots are required for Questions 6, 7, and 8, which should be done “by hand,” and simply answered in the same document.  </w:t>
      </w:r>
      <w:r w:rsidRPr="00F913B6">
        <w:t>Your document should be named </w:t>
      </w:r>
      <w:r w:rsidRPr="00A20A01">
        <w:rPr>
          <w:b/>
        </w:rPr>
        <w:t xml:space="preserve"> </w:t>
      </w:r>
      <w:r w:rsidR="00A20A01" w:rsidRPr="00A20A01">
        <w:rPr>
          <w:b/>
        </w:rPr>
        <w:t>U5_GradedExercise</w:t>
      </w:r>
      <w:r w:rsidR="00A20A01">
        <w:rPr>
          <w:b/>
        </w:rPr>
        <w:t>2</w:t>
      </w:r>
      <w:r w:rsidR="00A20A01" w:rsidRPr="00A20A01">
        <w:rPr>
          <w:b/>
        </w:rPr>
        <w:t>_Lastname.docx</w:t>
      </w:r>
      <w:r w:rsidR="00A20A01" w:rsidRPr="00A20A01">
        <w:t>.</w:t>
      </w:r>
    </w:p>
    <w:p w14:paraId="47C41C64" w14:textId="77777777" w:rsidR="00B21EEC" w:rsidRDefault="00B21EEC" w:rsidP="00312CB5"/>
    <w:p w14:paraId="49820EAE" w14:textId="77777777" w:rsidR="00312CB5" w:rsidRDefault="00A20A01" w:rsidP="00312CB5">
      <w:r>
        <w:t xml:space="preserve">(15-11) </w:t>
      </w:r>
      <w:r w:rsidR="00B21EEC">
        <w:t>Question 1</w:t>
      </w:r>
      <w:r w:rsidR="00312CB5">
        <w:t>:</w:t>
      </w:r>
    </w:p>
    <w:p w14:paraId="1D7A07B3" w14:textId="77777777" w:rsidR="00312CB5" w:rsidRDefault="00312CB5" w:rsidP="00312CB5">
      <w:pPr>
        <w:ind w:left="720"/>
      </w:pPr>
      <w:r w:rsidRPr="00312CB5">
        <w:t xml:space="preserve">List all the rows and columns of the </w:t>
      </w:r>
      <w:proofErr w:type="spellStart"/>
      <w:r w:rsidRPr="00312CB5">
        <w:rPr>
          <w:i/>
        </w:rPr>
        <w:t>l_employees</w:t>
      </w:r>
      <w:proofErr w:type="spellEnd"/>
      <w:r w:rsidRPr="00312CB5">
        <w:t xml:space="preserve"> table. Add a new column that says “Old Timer” for any employee that was hired before the year 2000 and is blank for all other employees. Sort this by the </w:t>
      </w:r>
      <w:proofErr w:type="spellStart"/>
      <w:r w:rsidRPr="00312CB5">
        <w:rPr>
          <w:i/>
        </w:rPr>
        <w:t>employee_id</w:t>
      </w:r>
      <w:proofErr w:type="spellEnd"/>
      <w:r w:rsidRPr="00312CB5">
        <w:t xml:space="preserve"> column.</w:t>
      </w:r>
    </w:p>
    <w:p w14:paraId="6D861360" w14:textId="6F67D66B" w:rsidR="00312CB5" w:rsidRDefault="00C24C3D" w:rsidP="00312CB5">
      <w:r>
        <w:rPr>
          <w:noProof/>
        </w:rPr>
        <w:drawing>
          <wp:inline distT="0" distB="0" distL="0" distR="0" wp14:anchorId="7D99AF3E" wp14:editId="739FACF6">
            <wp:extent cx="5943600" cy="29038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903855"/>
                    </a:xfrm>
                    <a:prstGeom prst="rect">
                      <a:avLst/>
                    </a:prstGeom>
                  </pic:spPr>
                </pic:pic>
              </a:graphicData>
            </a:graphic>
          </wp:inline>
        </w:drawing>
      </w:r>
    </w:p>
    <w:p w14:paraId="2747F92A" w14:textId="77777777" w:rsidR="008B33DB" w:rsidRDefault="008B33DB">
      <w:r>
        <w:br w:type="page"/>
      </w:r>
    </w:p>
    <w:p w14:paraId="4BA2304D" w14:textId="20062862" w:rsidR="00312CB5" w:rsidRDefault="00A20A01" w:rsidP="00312CB5">
      <w:r>
        <w:lastRenderedPageBreak/>
        <w:t xml:space="preserve">(15-12) </w:t>
      </w:r>
      <w:r w:rsidR="00B21EEC">
        <w:t>Question 2</w:t>
      </w:r>
      <w:r w:rsidR="00312CB5">
        <w:t>:</w:t>
      </w:r>
    </w:p>
    <w:p w14:paraId="2823DF81" w14:textId="77777777" w:rsidR="00EA33A8" w:rsidRDefault="00EA33A8" w:rsidP="00EA33A8">
      <w:pPr>
        <w:ind w:left="720"/>
      </w:pPr>
      <w:r w:rsidRPr="00EA33A8">
        <w:t xml:space="preserve">List the last name, first name, and hire date of all the people in the </w:t>
      </w:r>
      <w:proofErr w:type="spellStart"/>
      <w:r w:rsidRPr="00EA33A8">
        <w:rPr>
          <w:i/>
        </w:rPr>
        <w:t>l_employees</w:t>
      </w:r>
      <w:proofErr w:type="spellEnd"/>
      <w:r w:rsidRPr="00EA33A8">
        <w:t xml:space="preserve"> table. Divide the hire date column into two columns: one called “old timers” for people hired before the year 2000, and one called “newer hires” for people hired after that year. Sort the result table by last name and then by first name.</w:t>
      </w:r>
    </w:p>
    <w:p w14:paraId="03421010" w14:textId="0987EC63" w:rsidR="00EA33A8" w:rsidRDefault="00EE7DCF" w:rsidP="00EA33A8">
      <w:r>
        <w:rPr>
          <w:noProof/>
        </w:rPr>
        <w:drawing>
          <wp:inline distT="0" distB="0" distL="0" distR="0" wp14:anchorId="3E844717" wp14:editId="72B6D8F0">
            <wp:extent cx="5943600" cy="44729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472940"/>
                    </a:xfrm>
                    <a:prstGeom prst="rect">
                      <a:avLst/>
                    </a:prstGeom>
                  </pic:spPr>
                </pic:pic>
              </a:graphicData>
            </a:graphic>
          </wp:inline>
        </w:drawing>
      </w:r>
    </w:p>
    <w:p w14:paraId="38A6CBB0" w14:textId="77777777" w:rsidR="00830D9F" w:rsidRDefault="00830D9F">
      <w:r>
        <w:br w:type="page"/>
      </w:r>
    </w:p>
    <w:p w14:paraId="186EF222" w14:textId="467604E6" w:rsidR="00EA33A8" w:rsidRDefault="00A20A01" w:rsidP="00EA33A8">
      <w:r>
        <w:lastRenderedPageBreak/>
        <w:t>(15-</w:t>
      </w:r>
      <w:proofErr w:type="gramStart"/>
      <w:r>
        <w:t>13)</w:t>
      </w:r>
      <w:r w:rsidR="00B21EEC">
        <w:t>Question</w:t>
      </w:r>
      <w:proofErr w:type="gramEnd"/>
      <w:r w:rsidR="00B21EEC">
        <w:t xml:space="preserve"> 3</w:t>
      </w:r>
      <w:r w:rsidR="00EA33A8">
        <w:t>:</w:t>
      </w:r>
    </w:p>
    <w:p w14:paraId="734BBE4B" w14:textId="77777777" w:rsidR="00EA33A8" w:rsidRDefault="00EA33A8" w:rsidP="00EA33A8">
      <w:pPr>
        <w:ind w:left="720"/>
      </w:pPr>
      <w:r w:rsidRPr="00EA33A8">
        <w:t xml:space="preserve">The </w:t>
      </w:r>
      <w:r w:rsidRPr="00EA33A8">
        <w:rPr>
          <w:i/>
        </w:rPr>
        <w:t>numbers_0_to_9</w:t>
      </w:r>
      <w:r w:rsidRPr="00EA33A8">
        <w:t xml:space="preserve"> table contains the numbers from zero to nine. Multiply all the even numbers by two and multiply all the other numbers by three.</w:t>
      </w:r>
    </w:p>
    <w:p w14:paraId="3BD04014" w14:textId="5E3C55C2" w:rsidR="007B4500" w:rsidRDefault="00B342AF" w:rsidP="007B4500">
      <w:r>
        <w:rPr>
          <w:noProof/>
        </w:rPr>
        <w:drawing>
          <wp:inline distT="0" distB="0" distL="0" distR="0" wp14:anchorId="4BB2D927" wp14:editId="274199AA">
            <wp:extent cx="4419600" cy="64674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19600" cy="6467475"/>
                    </a:xfrm>
                    <a:prstGeom prst="rect">
                      <a:avLst/>
                    </a:prstGeom>
                  </pic:spPr>
                </pic:pic>
              </a:graphicData>
            </a:graphic>
          </wp:inline>
        </w:drawing>
      </w:r>
    </w:p>
    <w:p w14:paraId="3292EDB5" w14:textId="77777777" w:rsidR="00B47BC5" w:rsidRDefault="00B47BC5">
      <w:r>
        <w:br w:type="page"/>
      </w:r>
    </w:p>
    <w:p w14:paraId="3F370A6B" w14:textId="7918416D" w:rsidR="007B4500" w:rsidRDefault="00A20A01" w:rsidP="007B4500">
      <w:r>
        <w:lastRenderedPageBreak/>
        <w:t xml:space="preserve">(15-15) </w:t>
      </w:r>
      <w:r w:rsidR="00B21EEC">
        <w:t>Question 4</w:t>
      </w:r>
      <w:r w:rsidR="007B4500">
        <w:t>:</w:t>
      </w:r>
    </w:p>
    <w:p w14:paraId="3D978BD4" w14:textId="77777777" w:rsidR="007B4500" w:rsidRDefault="007B4500" w:rsidP="007B4500">
      <w:r>
        <w:tab/>
      </w:r>
      <w:r w:rsidR="00DF2E1B" w:rsidRPr="00DF2E1B">
        <w:t>Use the method of this section to find the intersection of the</w:t>
      </w:r>
      <w:r w:rsidR="00DF2E1B" w:rsidRPr="00DF2E1B">
        <w:rPr>
          <w:i/>
        </w:rPr>
        <w:t xml:space="preserve"> twos </w:t>
      </w:r>
      <w:r w:rsidR="00DF2E1B" w:rsidRPr="00DF2E1B">
        <w:t xml:space="preserve">table and the </w:t>
      </w:r>
      <w:r w:rsidR="00DF2E1B" w:rsidRPr="00DF2E1B">
        <w:rPr>
          <w:i/>
        </w:rPr>
        <w:t>threes</w:t>
      </w:r>
      <w:r w:rsidR="00DF2E1B" w:rsidRPr="00DF2E1B">
        <w:t xml:space="preserve"> table.</w:t>
      </w:r>
    </w:p>
    <w:p w14:paraId="79DC1F80" w14:textId="27627A16" w:rsidR="00DF2E1B" w:rsidRDefault="00FE3223" w:rsidP="00FE3223">
      <w:pPr>
        <w:jc w:val="center"/>
      </w:pPr>
      <w:r>
        <w:rPr>
          <w:noProof/>
        </w:rPr>
        <w:drawing>
          <wp:inline distT="0" distB="0" distL="0" distR="0" wp14:anchorId="07F25E82" wp14:editId="782063C3">
            <wp:extent cx="2943225" cy="4838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43225" cy="4838700"/>
                    </a:xfrm>
                    <a:prstGeom prst="rect">
                      <a:avLst/>
                    </a:prstGeom>
                  </pic:spPr>
                </pic:pic>
              </a:graphicData>
            </a:graphic>
          </wp:inline>
        </w:drawing>
      </w:r>
    </w:p>
    <w:p w14:paraId="0FEF0639" w14:textId="77777777" w:rsidR="00B342AF" w:rsidRDefault="00B342AF">
      <w:r>
        <w:br w:type="page"/>
      </w:r>
    </w:p>
    <w:p w14:paraId="0CB16964" w14:textId="1AB0E933" w:rsidR="00DF2E1B" w:rsidRDefault="00A20A01" w:rsidP="007B4500">
      <w:r>
        <w:lastRenderedPageBreak/>
        <w:t xml:space="preserve">(15-16) </w:t>
      </w:r>
      <w:r w:rsidR="00B21EEC">
        <w:t>Question 5</w:t>
      </w:r>
      <w:r w:rsidR="00DF2E1B">
        <w:t>:</w:t>
      </w:r>
    </w:p>
    <w:p w14:paraId="0D24C66C" w14:textId="77777777" w:rsidR="00DF2E1B" w:rsidRDefault="00DF2E1B" w:rsidP="007B4500">
      <w:r>
        <w:tab/>
      </w:r>
      <w:r w:rsidRPr="00DF2E1B">
        <w:t xml:space="preserve">Use the method of this section to find the difference of the </w:t>
      </w:r>
      <w:r w:rsidRPr="00DF2E1B">
        <w:rPr>
          <w:i/>
        </w:rPr>
        <w:t>twos</w:t>
      </w:r>
      <w:r w:rsidRPr="00DF2E1B">
        <w:t xml:space="preserve"> table and the </w:t>
      </w:r>
      <w:r w:rsidRPr="00DF2E1B">
        <w:rPr>
          <w:i/>
        </w:rPr>
        <w:t>threes</w:t>
      </w:r>
      <w:r w:rsidRPr="00DF2E1B">
        <w:t xml:space="preserve"> table.</w:t>
      </w:r>
    </w:p>
    <w:p w14:paraId="56DCCD56" w14:textId="77777777" w:rsidR="00B21EEC" w:rsidRDefault="00B21EEC" w:rsidP="007B4500"/>
    <w:p w14:paraId="473D443D" w14:textId="0BFD5488" w:rsidR="004427DD" w:rsidRDefault="00D72C26">
      <w:r>
        <w:rPr>
          <w:noProof/>
        </w:rPr>
        <w:drawing>
          <wp:inline distT="0" distB="0" distL="0" distR="0" wp14:anchorId="3EC6CA32" wp14:editId="6B47B0DC">
            <wp:extent cx="2981325" cy="49434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81325" cy="4943475"/>
                    </a:xfrm>
                    <a:prstGeom prst="rect">
                      <a:avLst/>
                    </a:prstGeom>
                  </pic:spPr>
                </pic:pic>
              </a:graphicData>
            </a:graphic>
          </wp:inline>
        </w:drawing>
      </w:r>
      <w:r w:rsidR="005841B2">
        <w:rPr>
          <w:noProof/>
        </w:rPr>
        <w:drawing>
          <wp:inline distT="0" distB="0" distL="0" distR="0" wp14:anchorId="10A09836" wp14:editId="7BFC08EF">
            <wp:extent cx="2743200" cy="37623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43200" cy="3762375"/>
                    </a:xfrm>
                    <a:prstGeom prst="rect">
                      <a:avLst/>
                    </a:prstGeom>
                  </pic:spPr>
                </pic:pic>
              </a:graphicData>
            </a:graphic>
          </wp:inline>
        </w:drawing>
      </w:r>
      <w:r w:rsidR="004427DD">
        <w:br w:type="page"/>
      </w:r>
    </w:p>
    <w:p w14:paraId="6FBE4D9B" w14:textId="74FE416E" w:rsidR="00B21EEC" w:rsidRDefault="008B7252" w:rsidP="007B4500">
      <w:r>
        <w:rPr>
          <w:noProof/>
        </w:rPr>
        <w:lastRenderedPageBreak/>
        <w:drawing>
          <wp:anchor distT="0" distB="0" distL="114300" distR="114300" simplePos="0" relativeHeight="251658240" behindDoc="0" locked="0" layoutInCell="1" allowOverlap="1" wp14:anchorId="21E8C38C" wp14:editId="49AFD117">
            <wp:simplePos x="0" y="0"/>
            <wp:positionH relativeFrom="column">
              <wp:posOffset>5007659</wp:posOffset>
            </wp:positionH>
            <wp:positionV relativeFrom="paragraph">
              <wp:posOffset>-342314</wp:posOffset>
            </wp:positionV>
            <wp:extent cx="691515" cy="82296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91515" cy="8229600"/>
                    </a:xfrm>
                    <a:prstGeom prst="rect">
                      <a:avLst/>
                    </a:prstGeom>
                  </pic:spPr>
                </pic:pic>
              </a:graphicData>
            </a:graphic>
          </wp:anchor>
        </w:drawing>
      </w:r>
      <w:r w:rsidR="00B21EEC">
        <w:t>(16-1) Question 6:</w:t>
      </w:r>
    </w:p>
    <w:p w14:paraId="72B42CB1" w14:textId="77777777" w:rsidR="00B21EEC" w:rsidRDefault="00B21EEC" w:rsidP="007B4500">
      <w:r>
        <w:tab/>
      </w:r>
      <w:r w:rsidRPr="00B21EEC">
        <w:t>By hand, without a computer, write the cross join of the following two tables:</w:t>
      </w:r>
    </w:p>
    <w:p w14:paraId="05236609" w14:textId="6406D3F5" w:rsidR="00B21EEC" w:rsidRDefault="00B21EEC" w:rsidP="007B4500">
      <w:r>
        <w:tab/>
      </w:r>
      <w:r>
        <w:rPr>
          <w:noProof/>
        </w:rPr>
        <w:drawing>
          <wp:inline distT="0" distB="0" distL="0" distR="0" wp14:anchorId="42A2C3C2" wp14:editId="061CF800">
            <wp:extent cx="3530228" cy="163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71357" cy="1657387"/>
                    </a:xfrm>
                    <a:prstGeom prst="rect">
                      <a:avLst/>
                    </a:prstGeom>
                  </pic:spPr>
                </pic:pic>
              </a:graphicData>
            </a:graphic>
          </wp:inline>
        </w:drawing>
      </w:r>
    </w:p>
    <w:p w14:paraId="3A0E11C1" w14:textId="53272CE1" w:rsidR="00B21EEC" w:rsidRDefault="00B21EEC" w:rsidP="007B4500"/>
    <w:p w14:paraId="45BD61A3" w14:textId="2F8B6BD2" w:rsidR="008B7252" w:rsidRDefault="008B7252">
      <w:r>
        <w:br w:type="page"/>
      </w:r>
    </w:p>
    <w:p w14:paraId="48CBF294" w14:textId="5B0C1FD5" w:rsidR="00B21EEC" w:rsidRDefault="004F6441" w:rsidP="007B4500">
      <w:r>
        <w:rPr>
          <w:noProof/>
        </w:rPr>
        <w:lastRenderedPageBreak/>
        <w:drawing>
          <wp:anchor distT="0" distB="0" distL="114300" distR="114300" simplePos="0" relativeHeight="251659264" behindDoc="0" locked="0" layoutInCell="1" allowOverlap="1" wp14:anchorId="70048F1C" wp14:editId="7B2E27FC">
            <wp:simplePos x="0" y="0"/>
            <wp:positionH relativeFrom="margin">
              <wp:align>right</wp:align>
            </wp:positionH>
            <wp:positionV relativeFrom="paragraph">
              <wp:posOffset>-464234</wp:posOffset>
            </wp:positionV>
            <wp:extent cx="1000125" cy="8029575"/>
            <wp:effectExtent l="0" t="0" r="9525"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000125" cy="8029575"/>
                    </a:xfrm>
                    <a:prstGeom prst="rect">
                      <a:avLst/>
                    </a:prstGeom>
                  </pic:spPr>
                </pic:pic>
              </a:graphicData>
            </a:graphic>
          </wp:anchor>
        </w:drawing>
      </w:r>
      <w:r w:rsidR="00B21EEC">
        <w:t>(16-3) Question 7:</w:t>
      </w:r>
    </w:p>
    <w:p w14:paraId="5325ECF5" w14:textId="77777777" w:rsidR="00B21EEC" w:rsidRDefault="00B21EEC" w:rsidP="007B4500">
      <w:r>
        <w:tab/>
        <w:t xml:space="preserve"> </w:t>
      </w:r>
      <w:r w:rsidRPr="00B21EEC">
        <w:t>By hand, without a computer, write the cross join of the following two tables:</w:t>
      </w:r>
    </w:p>
    <w:p w14:paraId="710060FF" w14:textId="77777777" w:rsidR="0078438C" w:rsidRDefault="0078438C" w:rsidP="007B4500">
      <w:r>
        <w:tab/>
      </w:r>
      <w:r>
        <w:rPr>
          <w:noProof/>
        </w:rPr>
        <w:drawing>
          <wp:inline distT="0" distB="0" distL="0" distR="0" wp14:anchorId="17098DC3" wp14:editId="175613E1">
            <wp:extent cx="3629025" cy="1696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5638" cy="1708614"/>
                    </a:xfrm>
                    <a:prstGeom prst="rect">
                      <a:avLst/>
                    </a:prstGeom>
                  </pic:spPr>
                </pic:pic>
              </a:graphicData>
            </a:graphic>
          </wp:inline>
        </w:drawing>
      </w:r>
    </w:p>
    <w:p w14:paraId="3696095A" w14:textId="77777777" w:rsidR="0078438C" w:rsidRDefault="0078438C" w:rsidP="007B4500"/>
    <w:p w14:paraId="02A96619" w14:textId="334AE3A6" w:rsidR="004F6441" w:rsidRDefault="004F6441">
      <w:r>
        <w:br w:type="page"/>
      </w:r>
    </w:p>
    <w:p w14:paraId="34F19F22" w14:textId="60DFBED9" w:rsidR="0078438C" w:rsidRDefault="0078438C" w:rsidP="007B4500">
      <w:r>
        <w:lastRenderedPageBreak/>
        <w:t>(16-5) Question 8:</w:t>
      </w:r>
    </w:p>
    <w:p w14:paraId="3472A23C" w14:textId="77777777" w:rsidR="0078438C" w:rsidRDefault="0078438C" w:rsidP="0078438C">
      <w:pPr>
        <w:ind w:left="720"/>
      </w:pPr>
      <w:r w:rsidRPr="0078438C">
        <w:t xml:space="preserve">Suppose you are developing a new </w:t>
      </w:r>
      <w:r w:rsidRPr="0078438C">
        <w:rPr>
          <w:i/>
        </w:rPr>
        <w:t xml:space="preserve">select </w:t>
      </w:r>
      <w:r w:rsidRPr="0078438C">
        <w:t xml:space="preserve">statement. It is fairly </w:t>
      </w:r>
      <w:proofErr w:type="gramStart"/>
      <w:r w:rsidRPr="0078438C">
        <w:t>complex</w:t>
      </w:r>
      <w:proofErr w:type="gramEnd"/>
      <w:r w:rsidRPr="0078438C">
        <w:t xml:space="preserve"> and you are using several tables. You are expecting a result with about 400 rows, but the result you get is about 2,000 rows. What part of your</w:t>
      </w:r>
      <w:r w:rsidRPr="0078438C">
        <w:rPr>
          <w:i/>
        </w:rPr>
        <w:t xml:space="preserve"> select</w:t>
      </w:r>
      <w:r w:rsidRPr="0078438C">
        <w:t xml:space="preserve"> statement would you examine first?</w:t>
      </w:r>
    </w:p>
    <w:p w14:paraId="2CC6AB32" w14:textId="00BAC411" w:rsidR="0078438C" w:rsidRDefault="00287309" w:rsidP="0078438C">
      <w:r w:rsidRPr="00287309">
        <w:rPr>
          <w:highlight w:val="yellow"/>
        </w:rPr>
        <w:t>I would examine my where clause carefully</w:t>
      </w:r>
    </w:p>
    <w:p w14:paraId="5CA25702" w14:textId="7575ABBC" w:rsidR="0078438C" w:rsidRDefault="0078438C" w:rsidP="0078438C">
      <w:r>
        <w:t>(16-11) Question 9:</w:t>
      </w:r>
    </w:p>
    <w:p w14:paraId="5AF0CA42" w14:textId="3F040D8E" w:rsidR="0078438C" w:rsidRDefault="00D300D6" w:rsidP="0078438C">
      <w:pPr>
        <w:ind w:left="720"/>
      </w:pPr>
      <w:r>
        <w:rPr>
          <w:noProof/>
        </w:rPr>
        <w:drawing>
          <wp:anchor distT="0" distB="0" distL="114300" distR="114300" simplePos="0" relativeHeight="251660288" behindDoc="0" locked="0" layoutInCell="1" allowOverlap="1" wp14:anchorId="1642D59F" wp14:editId="63E45E9E">
            <wp:simplePos x="0" y="0"/>
            <wp:positionH relativeFrom="margin">
              <wp:align>left</wp:align>
            </wp:positionH>
            <wp:positionV relativeFrom="paragraph">
              <wp:posOffset>313299</wp:posOffset>
            </wp:positionV>
            <wp:extent cx="3912159" cy="7451041"/>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912159" cy="7451041"/>
                    </a:xfrm>
                    <a:prstGeom prst="rect">
                      <a:avLst/>
                    </a:prstGeom>
                  </pic:spPr>
                </pic:pic>
              </a:graphicData>
            </a:graphic>
            <wp14:sizeRelV relativeFrom="margin">
              <wp14:pctHeight>0</wp14:pctHeight>
            </wp14:sizeRelV>
          </wp:anchor>
        </w:drawing>
      </w:r>
      <w:r w:rsidR="0078438C" w:rsidRPr="0078438C">
        <w:t xml:space="preserve">Table </w:t>
      </w:r>
      <w:r w:rsidR="0078438C" w:rsidRPr="0078438C">
        <w:rPr>
          <w:i/>
        </w:rPr>
        <w:t>sec1611_prime_numbers</w:t>
      </w:r>
      <w:r w:rsidR="0078438C" w:rsidRPr="0078438C">
        <w:t xml:space="preserve"> </w:t>
      </w:r>
      <w:proofErr w:type="gramStart"/>
      <w:r w:rsidR="0078438C" w:rsidRPr="0078438C">
        <w:t>contains</w:t>
      </w:r>
      <w:proofErr w:type="gramEnd"/>
      <w:r w:rsidR="0078438C" w:rsidRPr="0078438C">
        <w:t xml:space="preserve"> the first 50 prime numbers. Use a </w:t>
      </w:r>
      <w:proofErr w:type="spellStart"/>
      <w:r w:rsidR="0078438C" w:rsidRPr="0078438C">
        <w:t>self join</w:t>
      </w:r>
      <w:proofErr w:type="spellEnd"/>
      <w:r w:rsidR="0078438C" w:rsidRPr="0078438C">
        <w:t xml:space="preserve"> to determine the difference between each prime and the next one.</w:t>
      </w:r>
    </w:p>
    <w:p w14:paraId="710D9F9A" w14:textId="1988D8DB" w:rsidR="00CF5CD8" w:rsidRPr="002B2C85" w:rsidRDefault="00D300D6" w:rsidP="00CF5CD8">
      <w:bookmarkStart w:id="0" w:name="_GoBack"/>
      <w:r>
        <w:rPr>
          <w:noProof/>
        </w:rPr>
        <w:drawing>
          <wp:anchor distT="0" distB="0" distL="114300" distR="114300" simplePos="0" relativeHeight="251661312" behindDoc="0" locked="0" layoutInCell="1" allowOverlap="1" wp14:anchorId="47DBC99E" wp14:editId="6688C9B3">
            <wp:simplePos x="0" y="0"/>
            <wp:positionH relativeFrom="margin">
              <wp:posOffset>1612802</wp:posOffset>
            </wp:positionH>
            <wp:positionV relativeFrom="paragraph">
              <wp:posOffset>480890</wp:posOffset>
            </wp:positionV>
            <wp:extent cx="5345723" cy="1326515"/>
            <wp:effectExtent l="0" t="0" r="762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345723" cy="1326515"/>
                    </a:xfrm>
                    <a:prstGeom prst="rect">
                      <a:avLst/>
                    </a:prstGeom>
                  </pic:spPr>
                </pic:pic>
              </a:graphicData>
            </a:graphic>
            <wp14:sizeRelH relativeFrom="margin">
              <wp14:pctWidth>0</wp14:pctWidth>
            </wp14:sizeRelH>
          </wp:anchor>
        </w:drawing>
      </w:r>
      <w:bookmarkEnd w:id="0"/>
    </w:p>
    <w:sectPr w:rsidR="00CF5CD8" w:rsidRPr="002B2C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szQyMzE3NjY1tTRR0lEKTi0uzszPAykwrAUAlK+azCwAAAA="/>
  </w:docVars>
  <w:rsids>
    <w:rsidRoot w:val="00F36FC5"/>
    <w:rsid w:val="00287309"/>
    <w:rsid w:val="002B2C85"/>
    <w:rsid w:val="00312CB5"/>
    <w:rsid w:val="004427DD"/>
    <w:rsid w:val="004912D6"/>
    <w:rsid w:val="004F1452"/>
    <w:rsid w:val="004F6441"/>
    <w:rsid w:val="005463B6"/>
    <w:rsid w:val="005841B2"/>
    <w:rsid w:val="0078438C"/>
    <w:rsid w:val="007B4500"/>
    <w:rsid w:val="00830D9F"/>
    <w:rsid w:val="008B33DB"/>
    <w:rsid w:val="008B7252"/>
    <w:rsid w:val="00A20A01"/>
    <w:rsid w:val="00B21EEC"/>
    <w:rsid w:val="00B342AF"/>
    <w:rsid w:val="00B47BC5"/>
    <w:rsid w:val="00B90CFB"/>
    <w:rsid w:val="00C24C3D"/>
    <w:rsid w:val="00CF5CD8"/>
    <w:rsid w:val="00D300D6"/>
    <w:rsid w:val="00D55AC1"/>
    <w:rsid w:val="00D72C26"/>
    <w:rsid w:val="00DF2E1B"/>
    <w:rsid w:val="00E94A9A"/>
    <w:rsid w:val="00EA33A8"/>
    <w:rsid w:val="00EE7DCF"/>
    <w:rsid w:val="00F36FC5"/>
    <w:rsid w:val="00FE32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1C30C"/>
  <w15:chartTrackingRefBased/>
  <w15:docId w15:val="{C17EAD29-B30F-4271-9CAE-F4D595BF8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2</TotalTime>
  <Pages>8</Pages>
  <Words>331</Words>
  <Characters>188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vora, Thomas</dc:creator>
  <cp:keywords/>
  <dc:description/>
  <cp:lastModifiedBy>Andrew O'Brien</cp:lastModifiedBy>
  <cp:revision>21</cp:revision>
  <dcterms:created xsi:type="dcterms:W3CDTF">2019-06-19T18:03:00Z</dcterms:created>
  <dcterms:modified xsi:type="dcterms:W3CDTF">2020-03-30T22:54:00Z</dcterms:modified>
</cp:coreProperties>
</file>